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36DDFB" w14:textId="1FC0F632" w:rsidR="00FC736C" w:rsidRDefault="00FC736C" w:rsidP="00FC736C">
      <w:pPr>
        <w:jc w:val="center"/>
        <w:rPr>
          <w:b/>
          <w:bCs/>
          <w:sz w:val="32"/>
          <w:szCs w:val="32"/>
        </w:rPr>
      </w:pPr>
      <w:r w:rsidRPr="00FC736C">
        <w:rPr>
          <w:b/>
          <w:bCs/>
          <w:sz w:val="32"/>
          <w:szCs w:val="32"/>
        </w:rPr>
        <w:t xml:space="preserve">Creating and Deploying a Machine Learning Model using Amazon </w:t>
      </w:r>
      <w:proofErr w:type="spellStart"/>
      <w:r w:rsidRPr="00FC736C">
        <w:rPr>
          <w:b/>
          <w:bCs/>
          <w:sz w:val="32"/>
          <w:szCs w:val="32"/>
        </w:rPr>
        <w:t>SageMaker</w:t>
      </w:r>
      <w:proofErr w:type="spellEnd"/>
      <w:r w:rsidR="00FB2E98">
        <w:rPr>
          <w:b/>
          <w:bCs/>
          <w:sz w:val="32"/>
          <w:szCs w:val="32"/>
        </w:rPr>
        <w:t xml:space="preserve"> for Spam Classification</w:t>
      </w:r>
    </w:p>
    <w:p w14:paraId="754849EE" w14:textId="714927F1" w:rsidR="00FC736C" w:rsidRDefault="00FC736C" w:rsidP="00FC736C">
      <w:pPr>
        <w:jc w:val="center"/>
        <w:rPr>
          <w:b/>
          <w:bCs/>
          <w:sz w:val="32"/>
          <w:szCs w:val="32"/>
        </w:rPr>
      </w:pPr>
    </w:p>
    <w:p w14:paraId="1E8E4BC1" w14:textId="0766F35C" w:rsidR="00FC736C" w:rsidRDefault="00FC736C" w:rsidP="00FC73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Login to AWS </w:t>
      </w:r>
      <w:proofErr w:type="spellStart"/>
      <w:r>
        <w:rPr>
          <w:b/>
          <w:bCs/>
          <w:sz w:val="24"/>
          <w:szCs w:val="24"/>
        </w:rPr>
        <w:t>comsole</w:t>
      </w:r>
      <w:proofErr w:type="spellEnd"/>
      <w:r>
        <w:rPr>
          <w:b/>
          <w:bCs/>
          <w:sz w:val="24"/>
          <w:szCs w:val="24"/>
        </w:rPr>
        <w:t xml:space="preserve"> (Free-tier) -&gt; Under Services -&gt; Search for AWS </w:t>
      </w:r>
      <w:proofErr w:type="spellStart"/>
      <w:r>
        <w:rPr>
          <w:b/>
          <w:bCs/>
          <w:sz w:val="24"/>
          <w:szCs w:val="24"/>
        </w:rPr>
        <w:t>Sagemaker</w:t>
      </w:r>
      <w:proofErr w:type="spellEnd"/>
      <w:r>
        <w:rPr>
          <w:b/>
          <w:bCs/>
          <w:sz w:val="24"/>
          <w:szCs w:val="24"/>
        </w:rPr>
        <w:t>.</w:t>
      </w:r>
    </w:p>
    <w:p w14:paraId="1392CD7E" w14:textId="05A6527C" w:rsidR="00FC736C" w:rsidRDefault="00FC736C" w:rsidP="00FC73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ither open the Amazon </w:t>
      </w:r>
      <w:proofErr w:type="spellStart"/>
      <w:r>
        <w:rPr>
          <w:b/>
          <w:bCs/>
          <w:sz w:val="24"/>
          <w:szCs w:val="24"/>
        </w:rPr>
        <w:t>Sagemaker</w:t>
      </w:r>
      <w:proofErr w:type="spellEnd"/>
      <w:r>
        <w:rPr>
          <w:b/>
          <w:bCs/>
          <w:sz w:val="24"/>
          <w:szCs w:val="24"/>
        </w:rPr>
        <w:t xml:space="preserve"> studio or create a notebook instance</w:t>
      </w:r>
    </w:p>
    <w:p w14:paraId="58B71D89" w14:textId="777266BC" w:rsidR="00FC736C" w:rsidRDefault="00FC736C" w:rsidP="00FC73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reating a notebook instance</w:t>
      </w:r>
    </w:p>
    <w:p w14:paraId="7ADC2225" w14:textId="26B835D1" w:rsidR="00FC736C" w:rsidRDefault="00FC736C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FF7CA3B" wp14:editId="65A2F933">
            <wp:extent cx="5731510" cy="27012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555EA" w14:textId="0F545F2C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32D3DFFF" w14:textId="0544F848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41F58FF0" w14:textId="46462A14" w:rsidR="00FC736C" w:rsidRDefault="00FC736C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9B84196" wp14:editId="39E2A0F8">
            <wp:extent cx="5731510" cy="27133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925E6" w14:textId="5A5EB003" w:rsidR="00FC736C" w:rsidRDefault="00FC736C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E51027" wp14:editId="69BB8809">
            <wp:extent cx="5731510" cy="269684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34EC2" w14:textId="6C21AEEA" w:rsidR="00FC736C" w:rsidRDefault="00FC736C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673BD0C" wp14:editId="127D4DE3">
            <wp:extent cx="5731510" cy="26924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042B6" w14:textId="6A8FCDED" w:rsidR="00FC736C" w:rsidRDefault="00FC736C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A696503" wp14:editId="6B7B0C32">
            <wp:extent cx="5731510" cy="270446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BEF5D" w14:textId="5B494C1C" w:rsidR="00FC736C" w:rsidRDefault="00FC736C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95A45D" wp14:editId="7A4C46E9">
            <wp:extent cx="5731510" cy="26898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9A491" w14:textId="2CBBDB0C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3DCF17FA" w14:textId="10FAD96D" w:rsidR="00FC736C" w:rsidRDefault="00FC736C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92DED5C" wp14:editId="723FED75">
            <wp:extent cx="5731510" cy="270764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3E1E6" w14:textId="77777777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37B601C6" w14:textId="596BC5CE" w:rsidR="00FC736C" w:rsidRDefault="00FC736C" w:rsidP="00FC736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pen </w:t>
      </w:r>
      <w:proofErr w:type="spellStart"/>
      <w:r>
        <w:rPr>
          <w:b/>
          <w:bCs/>
          <w:sz w:val="24"/>
          <w:szCs w:val="24"/>
        </w:rPr>
        <w:t>Jupyter</w:t>
      </w:r>
      <w:proofErr w:type="spellEnd"/>
      <w:r>
        <w:rPr>
          <w:b/>
          <w:bCs/>
          <w:sz w:val="24"/>
          <w:szCs w:val="24"/>
        </w:rPr>
        <w:t>, New -&gt; select an environment “</w:t>
      </w:r>
      <w:proofErr w:type="spellStart"/>
      <w:r>
        <w:rPr>
          <w:b/>
          <w:bCs/>
          <w:sz w:val="24"/>
          <w:szCs w:val="24"/>
        </w:rPr>
        <w:t>Conda</w:t>
      </w:r>
      <w:proofErr w:type="spellEnd"/>
      <w:r>
        <w:rPr>
          <w:b/>
          <w:bCs/>
          <w:sz w:val="24"/>
          <w:szCs w:val="24"/>
        </w:rPr>
        <w:t xml:space="preserve"> python3” and develop a machine learning model </w:t>
      </w:r>
    </w:p>
    <w:p w14:paraId="169065AF" w14:textId="1966599D" w:rsidR="00FC736C" w:rsidRDefault="00FC736C" w:rsidP="00FC736C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EAF3929" wp14:editId="1FF87327">
            <wp:extent cx="5731510" cy="2713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8A997" w14:textId="6413F20E" w:rsidR="00FC736C" w:rsidRDefault="00FC736C" w:rsidP="00FC736C">
      <w:pPr>
        <w:rPr>
          <w:b/>
          <w:bCs/>
          <w:sz w:val="24"/>
          <w:szCs w:val="24"/>
        </w:rPr>
      </w:pPr>
    </w:p>
    <w:p w14:paraId="18F38EFA" w14:textId="0DF9B0EC" w:rsidR="00FC736C" w:rsidRDefault="00FC736C" w:rsidP="00FC736C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CFF8004" wp14:editId="66021007">
            <wp:extent cx="5731510" cy="2641600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E7C10" w14:textId="3F0503C2" w:rsidR="00FC736C" w:rsidRDefault="00FC736C" w:rsidP="00FC736C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1353333" wp14:editId="58FD9E5D">
            <wp:extent cx="5731510" cy="267144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E01E4" w14:textId="28F1CAA3" w:rsidR="00FC736C" w:rsidRPr="00FC736C" w:rsidRDefault="00FC736C" w:rsidP="00FC736C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F7A4B5" wp14:editId="45D929BA">
            <wp:extent cx="5731510" cy="2698750"/>
            <wp:effectExtent l="0" t="0" r="254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16537" w14:textId="22F68BEF" w:rsidR="00FC736C" w:rsidRDefault="00FC736C" w:rsidP="00FC736C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EDAA2DA" wp14:editId="79433934">
            <wp:extent cx="5731510" cy="275209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31608" w14:textId="691D40B5" w:rsidR="00FC736C" w:rsidRDefault="00FC736C" w:rsidP="00FC736C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B08A920" wp14:editId="140D9BC3">
            <wp:extent cx="5731510" cy="259715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85ACA" w14:textId="7D2CDF7E" w:rsidR="00FC736C" w:rsidRDefault="00FC736C" w:rsidP="00FC736C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5A6ABD" wp14:editId="13108E39">
            <wp:extent cx="5731510" cy="269875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44E6" w14:textId="7236F881" w:rsidR="006C30E5" w:rsidRDefault="006C30E5" w:rsidP="00FC736C">
      <w:pPr>
        <w:pStyle w:val="ListParagraph"/>
        <w:rPr>
          <w:b/>
          <w:bCs/>
          <w:sz w:val="24"/>
          <w:szCs w:val="24"/>
        </w:rPr>
      </w:pPr>
    </w:p>
    <w:p w14:paraId="41E85B9C" w14:textId="643280FA" w:rsidR="006C30E5" w:rsidRDefault="006C30E5" w:rsidP="007348E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fer the</w:t>
      </w:r>
      <w:r w:rsidR="00D7469F">
        <w:rPr>
          <w:b/>
          <w:bCs/>
          <w:sz w:val="24"/>
          <w:szCs w:val="24"/>
        </w:rPr>
        <w:t xml:space="preserve"> </w:t>
      </w:r>
      <w:proofErr w:type="spellStart"/>
      <w:r w:rsidR="00D7469F">
        <w:rPr>
          <w:b/>
          <w:bCs/>
          <w:sz w:val="24"/>
          <w:szCs w:val="24"/>
        </w:rPr>
        <w:t>Jupyter</w:t>
      </w:r>
      <w:proofErr w:type="spellEnd"/>
      <w:r w:rsidR="00D7469F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notebook file for further steps</w:t>
      </w:r>
    </w:p>
    <w:p w14:paraId="4109840F" w14:textId="251C14A2" w:rsidR="006C30E5" w:rsidRDefault="006C30E5" w:rsidP="00FC736C">
      <w:pPr>
        <w:pStyle w:val="ListParagraph"/>
        <w:rPr>
          <w:b/>
          <w:bCs/>
          <w:sz w:val="24"/>
          <w:szCs w:val="24"/>
        </w:rPr>
      </w:pPr>
    </w:p>
    <w:p w14:paraId="415054E2" w14:textId="4E8B873C" w:rsidR="006C30E5" w:rsidRPr="007348EA" w:rsidRDefault="007348EA" w:rsidP="007348E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7348EA">
        <w:rPr>
          <w:b/>
          <w:bCs/>
          <w:sz w:val="24"/>
          <w:szCs w:val="24"/>
        </w:rPr>
        <w:t>S</w:t>
      </w:r>
      <w:r w:rsidR="006C30E5" w:rsidRPr="007348EA">
        <w:rPr>
          <w:b/>
          <w:bCs/>
          <w:sz w:val="24"/>
          <w:szCs w:val="24"/>
        </w:rPr>
        <w:t>3 bucket folders after batch prediction:</w:t>
      </w:r>
    </w:p>
    <w:p w14:paraId="1258DBB3" w14:textId="7FD98BBC" w:rsidR="006C30E5" w:rsidRDefault="006C30E5" w:rsidP="00FC736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7D29565" wp14:editId="22FAA459">
            <wp:extent cx="5731510" cy="26866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18387" w14:textId="4F9372B8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27891153" w14:textId="66A4CA18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641CA5CE" w14:textId="5AE9DEF9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3EC637FA" w14:textId="09FF9418" w:rsidR="00FC736C" w:rsidRDefault="00FC736C" w:rsidP="00FC736C">
      <w:pPr>
        <w:pStyle w:val="ListParagraph"/>
        <w:rPr>
          <w:b/>
          <w:bCs/>
          <w:sz w:val="24"/>
          <w:szCs w:val="24"/>
        </w:rPr>
      </w:pPr>
    </w:p>
    <w:p w14:paraId="656F47C3" w14:textId="4C5CF3B6" w:rsidR="00FC736C" w:rsidRDefault="00FC736C" w:rsidP="00FC736C">
      <w:pPr>
        <w:rPr>
          <w:b/>
          <w:bCs/>
          <w:sz w:val="24"/>
          <w:szCs w:val="24"/>
        </w:rPr>
      </w:pPr>
    </w:p>
    <w:p w14:paraId="24FE7292" w14:textId="701DA74B" w:rsidR="00FC736C" w:rsidRDefault="00360826" w:rsidP="00FC736C">
      <w:pPr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4A107A" wp14:editId="4A350C17">
            <wp:extent cx="5731510" cy="27197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7D963" w14:textId="0EABA5AD" w:rsidR="00360826" w:rsidRDefault="00360826" w:rsidP="00FC736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We moved the test.out.csv file from the first bucket to our </w:t>
      </w:r>
      <w:proofErr w:type="spellStart"/>
      <w:r>
        <w:rPr>
          <w:b/>
          <w:bCs/>
          <w:sz w:val="24"/>
          <w:szCs w:val="24"/>
        </w:rPr>
        <w:t>spamclassifierbucket</w:t>
      </w:r>
      <w:proofErr w:type="spellEnd"/>
      <w:r>
        <w:rPr>
          <w:b/>
          <w:bCs/>
          <w:sz w:val="24"/>
          <w:szCs w:val="24"/>
        </w:rPr>
        <w:t xml:space="preserve"> and then evaluated the model predictions.</w:t>
      </w:r>
    </w:p>
    <w:p w14:paraId="69FF9B10" w14:textId="6D38F494" w:rsidR="0012464C" w:rsidRDefault="0012464C" w:rsidP="0012464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12464C">
        <w:rPr>
          <w:b/>
          <w:bCs/>
          <w:sz w:val="24"/>
          <w:szCs w:val="24"/>
        </w:rPr>
        <w:t>Clean up</w:t>
      </w:r>
    </w:p>
    <w:p w14:paraId="209394D8" w14:textId="25690AE5" w:rsidR="0012464C" w:rsidRPr="0012464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ndpoint, Endpoint configurations, Notebook instances, Model, </w:t>
      </w:r>
      <w:proofErr w:type="spellStart"/>
      <w:r>
        <w:rPr>
          <w:b/>
          <w:bCs/>
          <w:sz w:val="24"/>
          <w:szCs w:val="24"/>
        </w:rPr>
        <w:t>Batch_Transform</w:t>
      </w:r>
      <w:proofErr w:type="spellEnd"/>
      <w:r>
        <w:rPr>
          <w:b/>
          <w:bCs/>
          <w:sz w:val="24"/>
          <w:szCs w:val="24"/>
        </w:rPr>
        <w:t xml:space="preserve"> jobs, S3buckets, logs under </w:t>
      </w:r>
      <w:proofErr w:type="spellStart"/>
      <w:r>
        <w:rPr>
          <w:b/>
          <w:bCs/>
          <w:sz w:val="24"/>
          <w:szCs w:val="24"/>
        </w:rPr>
        <w:t>Cloudwatch</w:t>
      </w:r>
      <w:proofErr w:type="spellEnd"/>
    </w:p>
    <w:p w14:paraId="34AF481B" w14:textId="0C0A45C8" w:rsidR="0012464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0C4C6E3" wp14:editId="712253EF">
            <wp:extent cx="5731510" cy="27082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3C168" w14:textId="1D27056C" w:rsidR="0012464C" w:rsidRDefault="0012464C" w:rsidP="0012464C">
      <w:pPr>
        <w:pStyle w:val="ListParagraph"/>
        <w:rPr>
          <w:b/>
          <w:bCs/>
          <w:sz w:val="24"/>
          <w:szCs w:val="24"/>
        </w:rPr>
      </w:pPr>
    </w:p>
    <w:p w14:paraId="7D07CC5C" w14:textId="1B003198" w:rsidR="0012464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80BBBA6" wp14:editId="44375D39">
            <wp:extent cx="5731510" cy="2698750"/>
            <wp:effectExtent l="0" t="0" r="254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B5E8C" w14:textId="10A0CCB9" w:rsidR="0012464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A39CADF" wp14:editId="359C8CF9">
            <wp:extent cx="5731510" cy="270891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A87F0" w14:textId="45D6C4C0" w:rsidR="0012464C" w:rsidRDefault="0012464C" w:rsidP="0012464C">
      <w:pPr>
        <w:pStyle w:val="ListParagraph"/>
        <w:rPr>
          <w:b/>
          <w:bCs/>
          <w:sz w:val="24"/>
          <w:szCs w:val="24"/>
        </w:rPr>
      </w:pPr>
    </w:p>
    <w:p w14:paraId="5B46CFD7" w14:textId="0025465A" w:rsidR="0012464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2290676" wp14:editId="3E3130AE">
            <wp:extent cx="5731510" cy="26987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89495" w14:textId="7FE4E064" w:rsidR="0012464C" w:rsidRDefault="0012464C" w:rsidP="0012464C">
      <w:pPr>
        <w:pStyle w:val="ListParagraph"/>
        <w:rPr>
          <w:b/>
          <w:bCs/>
          <w:sz w:val="24"/>
          <w:szCs w:val="24"/>
        </w:rPr>
      </w:pPr>
    </w:p>
    <w:p w14:paraId="0A8166A6" w14:textId="5F81F54A" w:rsidR="0012464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279F8E" wp14:editId="530AC705">
            <wp:extent cx="5731510" cy="2704465"/>
            <wp:effectExtent l="0" t="0" r="254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F5FF" w14:textId="076609C5" w:rsidR="0012464C" w:rsidRDefault="0012464C" w:rsidP="0012464C">
      <w:pPr>
        <w:pStyle w:val="ListParagraph"/>
        <w:rPr>
          <w:b/>
          <w:bCs/>
          <w:sz w:val="24"/>
          <w:szCs w:val="24"/>
        </w:rPr>
      </w:pPr>
    </w:p>
    <w:p w14:paraId="70917EF0" w14:textId="543311A0" w:rsidR="0012464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A2B39CD" wp14:editId="200DFEE5">
            <wp:extent cx="5731510" cy="2683510"/>
            <wp:effectExtent l="0" t="0" r="254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80EFA" w14:textId="3201A1A8" w:rsidR="008C0AE3" w:rsidRDefault="008C0AE3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8B0294C" wp14:editId="7C2BA90F">
            <wp:extent cx="5731510" cy="2695575"/>
            <wp:effectExtent l="0" t="0" r="254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37197" w14:textId="64F46AB8" w:rsidR="008C0AE3" w:rsidRDefault="008C0AE3" w:rsidP="0012464C">
      <w:pPr>
        <w:pStyle w:val="ListParagraph"/>
        <w:rPr>
          <w:b/>
          <w:bCs/>
          <w:sz w:val="24"/>
          <w:szCs w:val="24"/>
        </w:rPr>
      </w:pPr>
    </w:p>
    <w:p w14:paraId="0FAF0949" w14:textId="42A194A5" w:rsidR="008C0AE3" w:rsidRDefault="008C0AE3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5624AF" wp14:editId="42474151">
            <wp:extent cx="5731510" cy="2698750"/>
            <wp:effectExtent l="0" t="0" r="254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05E13" w14:textId="22841BFA" w:rsidR="008C0AE3" w:rsidRDefault="008C0AE3" w:rsidP="0012464C">
      <w:pPr>
        <w:pStyle w:val="ListParagraph"/>
        <w:rPr>
          <w:b/>
          <w:bCs/>
          <w:sz w:val="24"/>
          <w:szCs w:val="24"/>
        </w:rPr>
      </w:pPr>
    </w:p>
    <w:p w14:paraId="41320D4D" w14:textId="143FB65B" w:rsidR="008C0AE3" w:rsidRDefault="008C0AE3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57383A6" wp14:editId="3085B363">
            <wp:extent cx="5731510" cy="2701290"/>
            <wp:effectExtent l="0" t="0" r="254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38F48" w14:textId="190EE703" w:rsidR="008C0AE3" w:rsidRDefault="008C0AE3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BC10BF2" wp14:editId="56CC4E4B">
            <wp:extent cx="5731510" cy="2698750"/>
            <wp:effectExtent l="0" t="0" r="254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C37CD" w14:textId="77777777" w:rsidR="0012464C" w:rsidRDefault="0012464C" w:rsidP="0012464C">
      <w:pPr>
        <w:pStyle w:val="ListParagraph"/>
        <w:rPr>
          <w:b/>
          <w:bCs/>
          <w:sz w:val="24"/>
          <w:szCs w:val="24"/>
        </w:rPr>
      </w:pPr>
    </w:p>
    <w:p w14:paraId="1203614B" w14:textId="5A44B1F8" w:rsidR="00FC736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E78AE0" wp14:editId="5B7DD47A">
            <wp:extent cx="5731510" cy="269875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C5342" w14:textId="18C81E14" w:rsidR="0012464C" w:rsidRPr="00FC736C" w:rsidRDefault="0012464C" w:rsidP="0012464C">
      <w:pPr>
        <w:pStyle w:val="ListParagraph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036B284" wp14:editId="433CDAC0">
            <wp:extent cx="5731510" cy="2698750"/>
            <wp:effectExtent l="0" t="0" r="254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464C" w:rsidRPr="00FC73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1964DE"/>
    <w:multiLevelType w:val="hybridMultilevel"/>
    <w:tmpl w:val="13E0E8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tTS1sDQwMTOwMDNU0lEKTi0uzszPAykwqgUA+M5AcywAAAA="/>
  </w:docVars>
  <w:rsids>
    <w:rsidRoot w:val="00FC736C"/>
    <w:rsid w:val="000B2FBA"/>
    <w:rsid w:val="0012464C"/>
    <w:rsid w:val="00360826"/>
    <w:rsid w:val="006C30E5"/>
    <w:rsid w:val="007348EA"/>
    <w:rsid w:val="00801B92"/>
    <w:rsid w:val="008C0AE3"/>
    <w:rsid w:val="00BD0736"/>
    <w:rsid w:val="00D7469F"/>
    <w:rsid w:val="00FB2E98"/>
    <w:rsid w:val="00FC7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9ADC4"/>
  <w15:chartTrackingRefBased/>
  <w15:docId w15:val="{E2A93539-C8CC-42E0-AC9B-2D5A38BC3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73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11</Pages>
  <Words>117</Words>
  <Characters>671</Characters>
  <Application>Microsoft Office Word</Application>
  <DocSecurity>0</DocSecurity>
  <Lines>5</Lines>
  <Paragraphs>1</Paragraphs>
  <ScaleCrop>false</ScaleCrop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 Naikade</dc:creator>
  <cp:keywords/>
  <dc:description/>
  <cp:lastModifiedBy>Priyanka Naikade</cp:lastModifiedBy>
  <cp:revision>18</cp:revision>
  <dcterms:created xsi:type="dcterms:W3CDTF">2021-03-08T06:46:00Z</dcterms:created>
  <dcterms:modified xsi:type="dcterms:W3CDTF">2021-03-09T01:34:00Z</dcterms:modified>
</cp:coreProperties>
</file>